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BDEB44F" w14:textId="23B82532" w:rsidR="00ED45A4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</w:rPr>
      </w:pPr>
      <w:r>
        <w:rPr>
          <w:rFonts w:eastAsia="Times New Roman"/>
        </w:rPr>
        <w:t xml:space="preserve">CSCI 140 </w:t>
      </w:r>
      <w:r w:rsidR="002C2D6D">
        <w:rPr>
          <w:rFonts w:eastAsia="Times New Roman"/>
        </w:rPr>
        <w:t>PA</w:t>
      </w:r>
      <w:r>
        <w:rPr>
          <w:rFonts w:eastAsia="Times New Roman"/>
        </w:rPr>
        <w:t xml:space="preserve"> </w:t>
      </w:r>
      <w:r w:rsidR="00F41A27">
        <w:rPr>
          <w:rFonts w:eastAsia="Times New Roman"/>
        </w:rPr>
        <w:t>1</w:t>
      </w:r>
      <w:r w:rsidR="00F31018">
        <w:rPr>
          <w:rFonts w:eastAsia="Times New Roman"/>
        </w:rPr>
        <w:t>2</w:t>
      </w:r>
      <w:r>
        <w:rPr>
          <w:rFonts w:eastAsia="Times New Roman"/>
        </w:rPr>
        <w:t xml:space="preserve"> Submission</w:t>
      </w:r>
    </w:p>
    <w:p w14:paraId="09B81CB6" w14:textId="2218335E" w:rsidR="00ED45A4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b w:val="0"/>
          <w:sz w:val="28"/>
          <w:szCs w:val="28"/>
        </w:rPr>
      </w:pPr>
      <w:r>
        <w:rPr>
          <w:rFonts w:eastAsia="Times New Roman"/>
          <w:b w:val="0"/>
          <w:sz w:val="28"/>
          <w:szCs w:val="28"/>
        </w:rPr>
        <w:t>Due Date</w:t>
      </w:r>
      <w:r w:rsidR="00293D23">
        <w:rPr>
          <w:rFonts w:eastAsia="Times New Roman"/>
          <w:b w:val="0"/>
          <w:sz w:val="28"/>
          <w:szCs w:val="28"/>
        </w:rPr>
        <w:t xml:space="preserve">: </w:t>
      </w:r>
      <w:r w:rsidR="00957089">
        <w:rPr>
          <w:rFonts w:eastAsia="Times New Roman"/>
          <w:b w:val="0"/>
          <w:sz w:val="28"/>
          <w:szCs w:val="28"/>
          <w:u w:val="single"/>
        </w:rPr>
        <w:t>1</w:t>
      </w:r>
      <w:r w:rsidR="00F41A27">
        <w:rPr>
          <w:rFonts w:eastAsia="Times New Roman"/>
          <w:b w:val="0"/>
          <w:sz w:val="28"/>
          <w:szCs w:val="28"/>
          <w:u w:val="single"/>
        </w:rPr>
        <w:t>1</w:t>
      </w:r>
      <w:r w:rsidR="00293D23" w:rsidRPr="00293D23">
        <w:rPr>
          <w:rFonts w:eastAsia="Times New Roman"/>
          <w:b w:val="0"/>
          <w:sz w:val="28"/>
          <w:szCs w:val="28"/>
          <w:u w:val="single"/>
        </w:rPr>
        <w:t>/</w:t>
      </w:r>
      <w:r w:rsidR="00F31018">
        <w:rPr>
          <w:rFonts w:eastAsia="Times New Roman"/>
          <w:b w:val="0"/>
          <w:sz w:val="28"/>
          <w:szCs w:val="28"/>
          <w:u w:val="single"/>
        </w:rPr>
        <w:t>23</w:t>
      </w:r>
      <w:r w:rsidR="00293D23" w:rsidRPr="00293D23">
        <w:rPr>
          <w:rFonts w:eastAsia="Times New Roman"/>
          <w:b w:val="0"/>
          <w:sz w:val="28"/>
          <w:szCs w:val="28"/>
          <w:u w:val="single"/>
        </w:rPr>
        <w:t xml:space="preserve">/2021 </w:t>
      </w:r>
      <w:r>
        <w:rPr>
          <w:rFonts w:eastAsia="Times New Roman"/>
          <w:b w:val="0"/>
          <w:sz w:val="28"/>
          <w:szCs w:val="28"/>
        </w:rPr>
        <w:t>Late (date and time):_________________</w:t>
      </w:r>
    </w:p>
    <w:p w14:paraId="773215B5" w14:textId="47F90162" w:rsidR="00ED45A4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</w:rPr>
      </w:pPr>
      <w:r>
        <w:rPr>
          <w:rFonts w:eastAsia="Times New Roman"/>
          <w:b w:val="0"/>
          <w:sz w:val="28"/>
          <w:szCs w:val="28"/>
        </w:rPr>
        <w:t>Name(s):</w:t>
      </w:r>
      <w:r w:rsidR="00524598">
        <w:rPr>
          <w:rFonts w:eastAsia="Times New Roman"/>
          <w:b w:val="0"/>
          <w:sz w:val="28"/>
          <w:szCs w:val="28"/>
        </w:rPr>
        <w:t xml:space="preserve"> </w:t>
      </w:r>
      <w:r w:rsidR="00E35349" w:rsidRPr="00524598">
        <w:rPr>
          <w:rFonts w:eastAsia="Times New Roman"/>
          <w:b w:val="0"/>
          <w:sz w:val="28"/>
          <w:szCs w:val="28"/>
          <w:u w:val="single"/>
        </w:rPr>
        <w:t>Nero Li</w:t>
      </w:r>
    </w:p>
    <w:p w14:paraId="5777A54E" w14:textId="77777777" w:rsidR="00ED45A4" w:rsidRDefault="00A12D86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</w:rPr>
      </w:pPr>
      <w:r>
        <w:rPr>
          <w:rFonts w:eastAsia="Times New Roman"/>
        </w:rPr>
        <w:pict w14:anchorId="6B2EEBA2">
          <v:rect id="_x0000_i1025" style="width:6in;height:1.5pt" o:hralign="center" o:hrstd="t" o:hr="t" fillcolor="#a0a0a0" stroked="f"/>
        </w:pict>
      </w:r>
    </w:p>
    <w:p w14:paraId="228CE00D" w14:textId="10564322" w:rsidR="00F31018" w:rsidRDefault="00F31018" w:rsidP="00881EE5">
      <w:pPr>
        <w:pStyle w:val="NormalWeb"/>
        <w:spacing w:before="0" w:beforeAutospacing="0" w:after="0" w:afterAutospacing="0" w:line="360" w:lineRule="auto"/>
      </w:pPr>
      <w:r>
        <w:t xml:space="preserve">The header file for both exercise </w:t>
      </w:r>
    </w:p>
    <w:p w14:paraId="05B591F8" w14:textId="6EEDE73E" w:rsidR="00F31018" w:rsidRDefault="00F31018" w:rsidP="00881EE5">
      <w:pPr>
        <w:pStyle w:val="NormalWeb"/>
        <w:spacing w:before="0" w:beforeAutospacing="0" w:after="0" w:afterAutospacing="0" w:line="360" w:lineRule="auto"/>
      </w:pPr>
      <w:r>
        <w:t>Source code below:</w:t>
      </w:r>
    </w:p>
    <w:p w14:paraId="7D904885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ifndef</w:t>
      </w:r>
      <w:proofErr w:type="gram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LPQ_H</w:t>
      </w:r>
    </w:p>
    <w:p w14:paraId="233B1865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define</w:t>
      </w:r>
      <w:proofErr w:type="gram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LPQ_H</w:t>
      </w:r>
    </w:p>
    <w:p w14:paraId="2D239AC2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9F4C391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#include &lt;list&gt;</w:t>
      </w:r>
    </w:p>
    <w:p w14:paraId="4DFF6944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A763C81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E,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C&gt;</w:t>
      </w:r>
    </w:p>
    <w:p w14:paraId="04FC02CC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ListPriorityQueue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</w:p>
    <w:p w14:paraId="53040F18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{ </w:t>
      </w:r>
    </w:p>
    <w:p w14:paraId="5DC3F464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41839704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int size() const;</w:t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  <w:t>// number of elements</w:t>
      </w:r>
    </w:p>
    <w:p w14:paraId="70454380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bool empty() const;</w:t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  <w:t>// is the queue empty?</w:t>
      </w:r>
    </w:p>
    <w:p w14:paraId="2C3B778B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void insert(const E&amp; e);</w:t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  <w:t>// insert element</w:t>
      </w:r>
    </w:p>
    <w:p w14:paraId="0065D4A9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const E&amp; min() const;</w:t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  <w:t>// minimum element</w:t>
      </w:r>
    </w:p>
    <w:p w14:paraId="5D9BFD9B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removeMin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();</w:t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  <w:t>// remove minimum</w:t>
      </w:r>
    </w:p>
    <w:p w14:paraId="445D1593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private:</w:t>
      </w:r>
    </w:p>
    <w:p w14:paraId="421190B4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gram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std::</w:t>
      </w:r>
      <w:proofErr w:type="gramEnd"/>
      <w:r w:rsidRPr="00F31018">
        <w:rPr>
          <w:rFonts w:ascii="Consolas" w:hAnsi="Consolas"/>
          <w:color w:val="auto"/>
          <w:sz w:val="21"/>
          <w:szCs w:val="21"/>
          <w:lang w:eastAsia="zh-CN"/>
        </w:rPr>
        <w:t>list&lt;E&gt; L;</w:t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priority queue contents</w:t>
      </w:r>
    </w:p>
    <w:p w14:paraId="36E91D3C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C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isLess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;</w:t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less-than comparator</w:t>
      </w:r>
    </w:p>
    <w:p w14:paraId="28136A74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0BE7ADF3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208F388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E,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C&gt;</w:t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  <w:t>// number of elements</w:t>
      </w:r>
    </w:p>
    <w:p w14:paraId="3C738159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int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ListPriorityQueue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gram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E,C</w:t>
      </w:r>
      <w:proofErr w:type="gramEnd"/>
      <w:r w:rsidRPr="00F31018">
        <w:rPr>
          <w:rFonts w:ascii="Consolas" w:hAnsi="Consolas"/>
          <w:color w:val="auto"/>
          <w:sz w:val="21"/>
          <w:szCs w:val="21"/>
          <w:lang w:eastAsia="zh-CN"/>
        </w:rPr>
        <w:t>&gt;::size() const</w:t>
      </w:r>
    </w:p>
    <w:p w14:paraId="3635FE1D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{ </w:t>
      </w:r>
    </w:p>
    <w:p w14:paraId="50625CA6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return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L.size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(); </w:t>
      </w:r>
    </w:p>
    <w:p w14:paraId="68893C65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73DEE4B3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8F8AA74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E,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C&gt;</w:t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  <w:t>// is the queue empty?</w:t>
      </w:r>
    </w:p>
    <w:p w14:paraId="06AFEEB3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bool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ListPriorityQueue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gram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E,C</w:t>
      </w:r>
      <w:proofErr w:type="gramEnd"/>
      <w:r w:rsidRPr="00F31018">
        <w:rPr>
          <w:rFonts w:ascii="Consolas" w:hAnsi="Consolas"/>
          <w:color w:val="auto"/>
          <w:sz w:val="21"/>
          <w:szCs w:val="21"/>
          <w:lang w:eastAsia="zh-CN"/>
        </w:rPr>
        <w:t>&gt;::empty() const</w:t>
      </w:r>
    </w:p>
    <w:p w14:paraId="2664F23D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{ </w:t>
      </w:r>
    </w:p>
    <w:p w14:paraId="09ADE442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return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L.empty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6F1A6023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61E70657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6EB1989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E,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C&gt;</w:t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  <w:t>// insert element</w:t>
      </w:r>
    </w:p>
    <w:p w14:paraId="343F861F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ListPriorityQueue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gram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E,C</w:t>
      </w:r>
      <w:proofErr w:type="gram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&gt;::insert(const E&amp; e) </w:t>
      </w:r>
    </w:p>
    <w:p w14:paraId="040915BA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6B933877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gram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std::</w:t>
      </w:r>
      <w:proofErr w:type="gramEnd"/>
      <w:r w:rsidRPr="00F31018">
        <w:rPr>
          <w:rFonts w:ascii="Consolas" w:hAnsi="Consolas"/>
          <w:color w:val="auto"/>
          <w:sz w:val="21"/>
          <w:szCs w:val="21"/>
          <w:lang w:eastAsia="zh-CN"/>
        </w:rPr>
        <w:t>list&lt;E&gt;::iterator p;</w:t>
      </w:r>
    </w:p>
    <w:p w14:paraId="09EA1A68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p =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L.begin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7503ADEB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while (p !=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L.end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() &amp;&amp; !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isLess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(e, *p)) ++p;</w:t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  <w:t>// find larger element</w:t>
      </w:r>
    </w:p>
    <w:p w14:paraId="2933FBAC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L.insert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(p, e);</w:t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insert e before p</w:t>
      </w:r>
    </w:p>
    <w:p w14:paraId="4A4AAD28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lastRenderedPageBreak/>
        <w:t>}</w:t>
      </w:r>
    </w:p>
    <w:p w14:paraId="2DE1AFCC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621FDE6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E,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C&gt;</w:t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  <w:t>// minimum element</w:t>
      </w:r>
    </w:p>
    <w:p w14:paraId="211643C3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const E&amp;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ListPriorityQueue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gram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E,C</w:t>
      </w:r>
      <w:proofErr w:type="gramEnd"/>
      <w:r w:rsidRPr="00F31018">
        <w:rPr>
          <w:rFonts w:ascii="Consolas" w:hAnsi="Consolas"/>
          <w:color w:val="auto"/>
          <w:sz w:val="21"/>
          <w:szCs w:val="21"/>
          <w:lang w:eastAsia="zh-CN"/>
        </w:rPr>
        <w:t>&gt;::min() const</w:t>
      </w:r>
    </w:p>
    <w:p w14:paraId="6E325632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{ </w:t>
      </w:r>
    </w:p>
    <w:p w14:paraId="1C21AB83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return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L.front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();               // minimum is at the front</w:t>
      </w:r>
    </w:p>
    <w:p w14:paraId="52BD7111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}</w:t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48A78705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DF3AF98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E,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C&gt;</w:t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  <w:t>// remove minimum</w:t>
      </w:r>
    </w:p>
    <w:p w14:paraId="68A43FD2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ListPriorityQueue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gram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E,C</w:t>
      </w:r>
      <w:proofErr w:type="gramEnd"/>
      <w:r w:rsidRPr="00F31018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removeMin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()</w:t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003140D2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{ </w:t>
      </w:r>
    </w:p>
    <w:p w14:paraId="7C90707B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L.pop_front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(); </w:t>
      </w:r>
    </w:p>
    <w:p w14:paraId="4C3827BA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2158FB57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547C958" w14:textId="0E040FDC" w:rsid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endif</w:t>
      </w:r>
      <w:proofErr w:type="gramEnd"/>
    </w:p>
    <w:p w14:paraId="4CE12B0F" w14:textId="77777777" w:rsid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623573A" w14:textId="23B15648" w:rsidR="0035500A" w:rsidRPr="00F41A27" w:rsidRDefault="00DD2D78" w:rsidP="00F31018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>
        <w:t xml:space="preserve">Exercise 1 </w:t>
      </w:r>
      <w:r w:rsidR="00957089">
        <w:t>-- need</w:t>
      </w:r>
      <w:r>
        <w:t xml:space="preserve"> to submit source code and I/O</w:t>
      </w:r>
      <w:r>
        <w:br/>
        <w:t xml:space="preserve">  -- check if completely done </w:t>
      </w:r>
      <w:r w:rsidR="00524598" w:rsidRPr="00E7723E">
        <w:rPr>
          <w:rFonts w:ascii="Segoe UI Emoji" w:hAnsi="Segoe UI Emoji" w:cs="Segoe UI Emoji"/>
          <w:u w:val="single"/>
        </w:rPr>
        <w:t>✔️</w:t>
      </w:r>
      <w:r w:rsidR="00DF69E4">
        <w:rPr>
          <w:u w:val="single"/>
        </w:rPr>
        <w:t xml:space="preserve"> </w:t>
      </w:r>
      <w:r>
        <w:t>; otherwise, discuss issues below</w:t>
      </w:r>
    </w:p>
    <w:p w14:paraId="195FDB90" w14:textId="69A8A734" w:rsidR="00E7723E" w:rsidRPr="00E7723E" w:rsidRDefault="00DD2D78" w:rsidP="00881EE5">
      <w:pPr>
        <w:pStyle w:val="NormalWeb"/>
        <w:spacing w:before="0" w:beforeAutospacing="0" w:after="0" w:afterAutospacing="0" w:line="360" w:lineRule="auto"/>
      </w:pPr>
      <w:r>
        <w:t>Source cod</w:t>
      </w:r>
      <w:r w:rsidR="00524598">
        <w:t>e</w:t>
      </w:r>
      <w:r w:rsidR="00E7723E">
        <w:t xml:space="preserve"> below</w:t>
      </w:r>
      <w:r>
        <w:t>:</w:t>
      </w:r>
      <w:r w:rsidR="00957089">
        <w:t xml:space="preserve"> </w:t>
      </w:r>
    </w:p>
    <w:p w14:paraId="2DB311DC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/*  Program: PA_12_exercise_1  </w:t>
      </w:r>
    </w:p>
    <w:p w14:paraId="49C0E583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08319C19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20   </w:t>
      </w:r>
    </w:p>
    <w:p w14:paraId="723E25D3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Date: 11/23/2021</w:t>
      </w:r>
      <w:r w:rsidRPr="00E56207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553DF913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45893D9F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    Put together list priority queue and use a test1 driver to perform </w:t>
      </w:r>
    </w:p>
    <w:p w14:paraId="3D0DCFEF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    some operations to confirm it is working correctly. You can use a </w:t>
      </w:r>
    </w:p>
    <w:p w14:paraId="55EECF20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    PQ with integer as element. Create two PQ objects – one with largest </w:t>
      </w:r>
    </w:p>
    <w:p w14:paraId="458CED85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    value having highest priority and one with lowest value having </w:t>
      </w:r>
    </w:p>
    <w:p w14:paraId="4A80DA90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    highest priority. Be sure to use a comparator for the PQ.</w:t>
      </w:r>
    </w:p>
    <w:p w14:paraId="4C4D9895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7E376E7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4C554F8A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7FD92FE1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4A0EC745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3FF77B6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6AA04C31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2297F428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E56207">
        <w:rPr>
          <w:rFonts w:ascii="Consolas" w:hAnsi="Consolas"/>
          <w:color w:val="auto"/>
          <w:sz w:val="21"/>
          <w:szCs w:val="21"/>
          <w:lang w:eastAsia="zh-CN"/>
        </w:rPr>
        <w:t>ListPriorityQueue.h</w:t>
      </w:r>
      <w:proofErr w:type="spellEnd"/>
      <w:r w:rsidRPr="00E56207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3A7E5BC7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C93B271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69316806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7709941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E56207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E&gt;</w:t>
      </w:r>
    </w:p>
    <w:p w14:paraId="25B41BBF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E56207">
        <w:rPr>
          <w:rFonts w:ascii="Consolas" w:hAnsi="Consolas"/>
          <w:color w:val="auto"/>
          <w:sz w:val="21"/>
          <w:szCs w:val="21"/>
          <w:lang w:eastAsia="zh-CN"/>
        </w:rPr>
        <w:t>isLess</w:t>
      </w:r>
      <w:proofErr w:type="spellEnd"/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</w:p>
    <w:p w14:paraId="09992CA8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5452DA55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098EDCA7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bool operator()(const E&amp; p, const E&amp; q) const</w:t>
      </w:r>
    </w:p>
    <w:p w14:paraId="48B3AA1D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{ </w:t>
      </w:r>
    </w:p>
    <w:p w14:paraId="2F920443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    return p &lt; q; </w:t>
      </w:r>
    </w:p>
    <w:p w14:paraId="0FBA3D22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76C7FD11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71446C75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901CB4C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E56207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E&gt;</w:t>
      </w:r>
    </w:p>
    <w:p w14:paraId="04E11A20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E56207">
        <w:rPr>
          <w:rFonts w:ascii="Consolas" w:hAnsi="Consolas"/>
          <w:color w:val="auto"/>
          <w:sz w:val="21"/>
          <w:szCs w:val="21"/>
          <w:lang w:eastAsia="zh-CN"/>
        </w:rPr>
        <w:t>isMore</w:t>
      </w:r>
      <w:proofErr w:type="spellEnd"/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</w:p>
    <w:p w14:paraId="4AB3E63C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729476DE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44A11224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bool operator()(const E&amp; p, const E&amp; q) const</w:t>
      </w:r>
    </w:p>
    <w:p w14:paraId="7241D3B4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{ </w:t>
      </w:r>
    </w:p>
    <w:p w14:paraId="62639E6B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    return p &gt; q; </w:t>
      </w:r>
    </w:p>
    <w:p w14:paraId="22C15CCB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6F119D21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11C5DC79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EA7CD92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36863C0C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56BA6250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E56207">
        <w:rPr>
          <w:rFonts w:ascii="Consolas" w:hAnsi="Consolas"/>
          <w:color w:val="auto"/>
          <w:sz w:val="21"/>
          <w:szCs w:val="21"/>
          <w:lang w:eastAsia="zh-CN"/>
        </w:rPr>
        <w:t>ListPriorityQueue</w:t>
      </w:r>
      <w:proofErr w:type="spellEnd"/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&lt;int, </w:t>
      </w:r>
      <w:proofErr w:type="spellStart"/>
      <w:r w:rsidRPr="00E56207">
        <w:rPr>
          <w:rFonts w:ascii="Consolas" w:hAnsi="Consolas"/>
          <w:color w:val="auto"/>
          <w:sz w:val="21"/>
          <w:szCs w:val="21"/>
          <w:lang w:eastAsia="zh-CN"/>
        </w:rPr>
        <w:t>isLess</w:t>
      </w:r>
      <w:proofErr w:type="spellEnd"/>
      <w:r w:rsidRPr="00E56207">
        <w:rPr>
          <w:rFonts w:ascii="Consolas" w:hAnsi="Consolas"/>
          <w:color w:val="auto"/>
          <w:sz w:val="21"/>
          <w:szCs w:val="21"/>
          <w:lang w:eastAsia="zh-CN"/>
        </w:rPr>
        <w:t>&lt;int&gt;&gt; test1;</w:t>
      </w:r>
    </w:p>
    <w:p w14:paraId="475A7B9E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E56207">
        <w:rPr>
          <w:rFonts w:ascii="Consolas" w:hAnsi="Consolas"/>
          <w:color w:val="auto"/>
          <w:sz w:val="21"/>
          <w:szCs w:val="21"/>
          <w:lang w:eastAsia="zh-CN"/>
        </w:rPr>
        <w:t>ListPriorityQueue</w:t>
      </w:r>
      <w:proofErr w:type="spellEnd"/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&lt;int, </w:t>
      </w:r>
      <w:proofErr w:type="spellStart"/>
      <w:r w:rsidRPr="00E56207">
        <w:rPr>
          <w:rFonts w:ascii="Consolas" w:hAnsi="Consolas"/>
          <w:color w:val="auto"/>
          <w:sz w:val="21"/>
          <w:szCs w:val="21"/>
          <w:lang w:eastAsia="zh-CN"/>
        </w:rPr>
        <w:t>isMore</w:t>
      </w:r>
      <w:proofErr w:type="spellEnd"/>
      <w:r w:rsidRPr="00E56207">
        <w:rPr>
          <w:rFonts w:ascii="Consolas" w:hAnsi="Consolas"/>
          <w:color w:val="auto"/>
          <w:sz w:val="21"/>
          <w:szCs w:val="21"/>
          <w:lang w:eastAsia="zh-CN"/>
        </w:rPr>
        <w:t>&lt;int&gt;&gt; test2;</w:t>
      </w:r>
    </w:p>
    <w:p w14:paraId="75452D18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9DFE39B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test1.insert(5);</w:t>
      </w:r>
    </w:p>
    <w:p w14:paraId="1D2BB51C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test1.insert(4);</w:t>
      </w:r>
    </w:p>
    <w:p w14:paraId="30CFBA21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test1.insert(7);</w:t>
      </w:r>
    </w:p>
    <w:p w14:paraId="2C245E5A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test1.insert(1);</w:t>
      </w:r>
    </w:p>
    <w:p w14:paraId="0A447EC9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E56207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&lt;&lt; test1.min() &lt;&lt; ' ';</w:t>
      </w:r>
    </w:p>
    <w:p w14:paraId="00C0A191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test1.removeMin();</w:t>
      </w:r>
    </w:p>
    <w:p w14:paraId="7902E228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test1.insert(3);</w:t>
      </w:r>
    </w:p>
    <w:p w14:paraId="7EAB185B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test1.insert(6);</w:t>
      </w:r>
    </w:p>
    <w:p w14:paraId="04D26229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E56207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&lt;&lt; test1.min() &lt;&lt; ' ';</w:t>
      </w:r>
    </w:p>
    <w:p w14:paraId="160C5F31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test1.removeMin();</w:t>
      </w:r>
    </w:p>
    <w:p w14:paraId="73AC994A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E56207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&lt;&lt; test1.min() &lt;&lt; ' ';</w:t>
      </w:r>
    </w:p>
    <w:p w14:paraId="3F819874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test1.removeMin();</w:t>
      </w:r>
    </w:p>
    <w:p w14:paraId="69C27B9F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test1.insert(8);</w:t>
      </w:r>
    </w:p>
    <w:p w14:paraId="650D68AA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E56207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&lt;&lt; test1.min() &lt;&lt; ' ';</w:t>
      </w:r>
    </w:p>
    <w:p w14:paraId="4E751CCC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test1.removeMin();</w:t>
      </w:r>
    </w:p>
    <w:p w14:paraId="7DDE8C2E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test1.insert(2);</w:t>
      </w:r>
    </w:p>
    <w:p w14:paraId="5DB4CB40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E56207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&lt;&lt; test1.min() &lt;&lt; ' ';</w:t>
      </w:r>
    </w:p>
    <w:p w14:paraId="7BE650E7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test1.removeMin();</w:t>
      </w:r>
    </w:p>
    <w:p w14:paraId="4DBABB62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E56207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&lt;&lt; test1.min() &lt;&lt; ' ';</w:t>
      </w:r>
    </w:p>
    <w:p w14:paraId="0FB3760C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test1.removeMin();</w:t>
      </w:r>
    </w:p>
    <w:p w14:paraId="72C45CDC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E56207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E56207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E56207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22B4E18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25FD766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test2.insert(5);</w:t>
      </w:r>
    </w:p>
    <w:p w14:paraId="31D70E17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test2.insert(4);</w:t>
      </w:r>
    </w:p>
    <w:p w14:paraId="22445E61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test2.insert(7);</w:t>
      </w:r>
    </w:p>
    <w:p w14:paraId="33E56770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test2.insert(1);</w:t>
      </w:r>
    </w:p>
    <w:p w14:paraId="02BDF002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E56207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&lt;&lt; test2.min() &lt;&lt; ' ';</w:t>
      </w:r>
    </w:p>
    <w:p w14:paraId="4BAD38AB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test2.removeMin();</w:t>
      </w:r>
    </w:p>
    <w:p w14:paraId="4F63DDF3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test2.insert(3);</w:t>
      </w:r>
    </w:p>
    <w:p w14:paraId="45469E5A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test2.insert(6);</w:t>
      </w:r>
    </w:p>
    <w:p w14:paraId="4135ABD3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E56207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&lt;&lt; test2.min() &lt;&lt; ' ';</w:t>
      </w:r>
    </w:p>
    <w:p w14:paraId="430DA248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test2.removeMin();</w:t>
      </w:r>
    </w:p>
    <w:p w14:paraId="7D177BD2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E56207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&lt;&lt; test2.min() &lt;&lt; ' ';</w:t>
      </w:r>
    </w:p>
    <w:p w14:paraId="08F61510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test2.removeMin();</w:t>
      </w:r>
    </w:p>
    <w:p w14:paraId="6392BE55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test2.insert(8);</w:t>
      </w:r>
    </w:p>
    <w:p w14:paraId="0F9CB393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E56207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&lt;&lt; test2.min() &lt;&lt; ' ';</w:t>
      </w:r>
    </w:p>
    <w:p w14:paraId="09A1C913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test2.removeMin();</w:t>
      </w:r>
    </w:p>
    <w:p w14:paraId="1EAB99FF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test2.insert(2);</w:t>
      </w:r>
    </w:p>
    <w:p w14:paraId="383F990A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E56207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&lt;&lt; test2.min() &lt;&lt; ' ';</w:t>
      </w:r>
    </w:p>
    <w:p w14:paraId="7ADEE075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test2.removeMin();</w:t>
      </w:r>
    </w:p>
    <w:p w14:paraId="5355E1D0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E56207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&lt;&lt; test2.min() &lt;&lt; ' ';</w:t>
      </w:r>
    </w:p>
    <w:p w14:paraId="20C4C567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test2.removeMin();</w:t>
      </w:r>
    </w:p>
    <w:p w14:paraId="37D5B5EB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E56207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E56207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E56207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CB0C660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4B707B9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E56207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&lt;&lt; "Modified by: Nero Li\n";</w:t>
      </w:r>
    </w:p>
    <w:p w14:paraId="3CB01C8C" w14:textId="77777777" w:rsidR="00E56207" w:rsidRPr="00E56207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25476397" w14:textId="4B44069E" w:rsidR="00F31018" w:rsidRDefault="00E56207" w:rsidP="00C7034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60DA5BC6" w14:textId="4C1A3A9C" w:rsidR="00524598" w:rsidRDefault="00DD2D78" w:rsidP="00F31018">
      <w:pPr>
        <w:spacing w:line="360" w:lineRule="auto"/>
      </w:pPr>
      <w:r>
        <w:t>Input/output</w:t>
      </w:r>
      <w:r w:rsidR="00E7723E">
        <w:t xml:space="preserve"> below</w:t>
      </w:r>
      <w:r>
        <w:t>:</w:t>
      </w:r>
    </w:p>
    <w:p w14:paraId="511E7A8D" w14:textId="77777777" w:rsidR="00E56207" w:rsidRPr="00E56207" w:rsidRDefault="00E56207" w:rsidP="00E5620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 xml:space="preserve">1 3 4 5 2 6 </w:t>
      </w:r>
    </w:p>
    <w:p w14:paraId="19505E99" w14:textId="77777777" w:rsidR="00E56207" w:rsidRPr="00E56207" w:rsidRDefault="00E56207" w:rsidP="00E5620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56207">
        <w:rPr>
          <w:rFonts w:ascii="Consolas" w:hAnsi="Consolas"/>
          <w:color w:val="auto"/>
          <w:sz w:val="21"/>
          <w:szCs w:val="21"/>
          <w:lang w:eastAsia="zh-CN"/>
        </w:rPr>
        <w:t>7 6 5 8 4 3</w:t>
      </w:r>
    </w:p>
    <w:p w14:paraId="46F0D998" w14:textId="3B49D239" w:rsidR="00F31018" w:rsidRDefault="00E56207" w:rsidP="00E56207">
      <w:r w:rsidRPr="00E56207">
        <w:rPr>
          <w:rFonts w:ascii="Consolas" w:hAnsi="Consolas"/>
          <w:color w:val="auto"/>
          <w:sz w:val="21"/>
          <w:szCs w:val="21"/>
          <w:lang w:eastAsia="zh-CN"/>
        </w:rPr>
        <w:t>Modified by: Nero Li</w:t>
      </w:r>
    </w:p>
    <w:p w14:paraId="0E2AF7AF" w14:textId="77777777" w:rsidR="00F31018" w:rsidRDefault="00F31018">
      <w:r>
        <w:br w:type="page"/>
      </w:r>
    </w:p>
    <w:p w14:paraId="7CB78F22" w14:textId="48D428B8" w:rsidR="0035500A" w:rsidRDefault="00DD2D78" w:rsidP="00F41A27">
      <w:pPr>
        <w:spacing w:line="360" w:lineRule="auto"/>
      </w:pPr>
      <w:r>
        <w:lastRenderedPageBreak/>
        <w:t>Exercise 2</w:t>
      </w:r>
      <w:r w:rsidR="00F41A27">
        <w:t xml:space="preserve"> (with extra credit)</w:t>
      </w:r>
      <w:r w:rsidR="004353A6">
        <w:t xml:space="preserve"> </w:t>
      </w:r>
      <w:r>
        <w:t>--  need to submit source code and I/O</w:t>
      </w:r>
      <w:r>
        <w:br/>
      </w:r>
      <w:r w:rsidR="0035500A">
        <w:t xml:space="preserve">  -- check if completely done </w:t>
      </w:r>
      <w:r w:rsidR="0035500A" w:rsidRPr="00E7723E">
        <w:rPr>
          <w:rFonts w:ascii="Segoe UI Emoji" w:hAnsi="Segoe UI Emoji" w:cs="Segoe UI Emoji"/>
          <w:u w:val="single"/>
        </w:rPr>
        <w:t>✔️</w:t>
      </w:r>
      <w:r w:rsidR="0035500A">
        <w:rPr>
          <w:u w:val="single"/>
        </w:rPr>
        <w:t xml:space="preserve"> </w:t>
      </w:r>
      <w:r w:rsidR="0035500A">
        <w:t>; otherwise, discuss issues below</w:t>
      </w:r>
    </w:p>
    <w:p w14:paraId="382902EA" w14:textId="3EC4676E" w:rsidR="00086DCC" w:rsidRDefault="00DD2D78" w:rsidP="00086DCC">
      <w:r>
        <w:t>Source code below:</w:t>
      </w:r>
    </w:p>
    <w:p w14:paraId="7021909C" w14:textId="77777777" w:rsidR="00F31018" w:rsidRDefault="00F31018" w:rsidP="00803AD1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06617632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/*  Program: PA_12_exercise_1  </w:t>
      </w:r>
    </w:p>
    <w:p w14:paraId="64000D17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71031CA5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20   </w:t>
      </w:r>
    </w:p>
    <w:p w14:paraId="1F6ED85C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Date: 11/23/2021</w:t>
      </w: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7A6F02FB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0FD254EB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    Use your priority queue from exercise 1 to sort data in ascending order. Sort</w:t>
      </w:r>
    </w:p>
    <w:p w14:paraId="1310670F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    the data file small1k.txt, containing a list of 1,000 integer values, and output </w:t>
      </w:r>
    </w:p>
    <w:p w14:paraId="774E59F3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    the first 5 and last 5 values to the screen (5 values on one line and at least </w:t>
      </w:r>
    </w:p>
    <w:p w14:paraId="13DDC5A0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    one space between the 2 values). Sort the data file large100k.txt, containing </w:t>
      </w:r>
    </w:p>
    <w:p w14:paraId="3DF358D3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    a list of 100,000 integer values, and output the first 5 and last 5 values to </w:t>
      </w:r>
    </w:p>
    <w:p w14:paraId="3BA37E5B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    the screen (5 values on one line and at least one space between the 2 values). </w:t>
      </w:r>
    </w:p>
    <w:p w14:paraId="0A332B86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    For each set of data, collect actual run times in milliseconds and display to </w:t>
      </w:r>
    </w:p>
    <w:p w14:paraId="68196B93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    the screen as well.</w:t>
      </w:r>
    </w:p>
    <w:p w14:paraId="3240D393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C017AD3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5FD1FB58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15A44134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59662063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DF54E28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06C4265B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2E003206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#include &lt;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fstream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&gt;</w:t>
      </w:r>
    </w:p>
    <w:p w14:paraId="588BD629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#include &lt;string&gt;</w:t>
      </w:r>
    </w:p>
    <w:p w14:paraId="07A3D5C3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#include &lt;chrono&gt;</w:t>
      </w:r>
    </w:p>
    <w:p w14:paraId="334C5EC6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ListPriorityQueue.h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13DCAFF8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4576F00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794A056C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7BF09CE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E&gt;</w:t>
      </w:r>
    </w:p>
    <w:p w14:paraId="66E7EA31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isLess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</w:p>
    <w:p w14:paraId="6A104924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0DD2E723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6EF9E342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bool operator()(const E&amp; p, const E&amp; q) const</w:t>
      </w:r>
    </w:p>
    <w:p w14:paraId="03904800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{ </w:t>
      </w:r>
    </w:p>
    <w:p w14:paraId="5126E690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    return p &lt; q; </w:t>
      </w:r>
    </w:p>
    <w:p w14:paraId="5C6815DA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201B297C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4D1332FE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49815E8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func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(string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inputName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, string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outputName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098D6B1B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1152AE2C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ListPriorityQueue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&lt;int,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isLess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&lt;int&gt;&gt;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pq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BF08CC7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ifstream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fin;</w:t>
      </w:r>
    </w:p>
    <w:p w14:paraId="46556A03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ofstream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fout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5D0C603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int n{0};</w:t>
      </w:r>
    </w:p>
    <w:p w14:paraId="45494186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int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{0};</w:t>
      </w:r>
    </w:p>
    <w:p w14:paraId="266382C1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29BEE1E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proofErr w:type="gram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fin.open</w:t>
      </w:r>
      <w:proofErr w:type="spellEnd"/>
      <w:proofErr w:type="gramEnd"/>
      <w:r w:rsidRPr="00F31018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inputName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,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ios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::binary);</w:t>
      </w:r>
    </w:p>
    <w:p w14:paraId="430AE418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proofErr w:type="gram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fout.open</w:t>
      </w:r>
      <w:proofErr w:type="spellEnd"/>
      <w:proofErr w:type="gramEnd"/>
      <w:r w:rsidRPr="00F31018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outputName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,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ios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::binary);</w:t>
      </w:r>
    </w:p>
    <w:p w14:paraId="13DD357A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8594B1C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auto start = </w:t>
      </w:r>
      <w:proofErr w:type="gram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chrono::</w:t>
      </w:r>
      <w:proofErr w:type="spellStart"/>
      <w:proofErr w:type="gramEnd"/>
      <w:r w:rsidRPr="00F31018">
        <w:rPr>
          <w:rFonts w:ascii="Consolas" w:hAnsi="Consolas"/>
          <w:color w:val="auto"/>
          <w:sz w:val="21"/>
          <w:szCs w:val="21"/>
          <w:lang w:eastAsia="zh-CN"/>
        </w:rPr>
        <w:t>high_resolution_clock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::now();</w:t>
      </w:r>
    </w:p>
    <w:p w14:paraId="04A33715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while (!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fin.eof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0484E62B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797EA24F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    fin &gt;&gt; n;</w:t>
      </w:r>
    </w:p>
    <w:p w14:paraId="0A25B4BA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pq.insert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(n);</w:t>
      </w:r>
    </w:p>
    <w:p w14:paraId="6392F924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186CD56A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243F63D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n =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pq.size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244A3484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DCD61D3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while (!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pq.empty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5B2ECC7E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2D67ECBE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    if (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&lt; 5 ||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&gt; n - 6)</w:t>
      </w:r>
    </w:p>
    <w:p w14:paraId="06F20F3E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0F3F6550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pq.min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() &lt;&lt; ' ';</w:t>
      </w:r>
    </w:p>
    <w:p w14:paraId="0E1E72DA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fout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pq.min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() &lt;&lt; ' ';</w:t>
      </w:r>
    </w:p>
    <w:p w14:paraId="4128BEEE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533190F8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    if (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== 5 ||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== n - 1)</w:t>
      </w:r>
    </w:p>
    <w:p w14:paraId="2F935223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41C2CC9A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92FF926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fout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0761266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    }    </w:t>
      </w:r>
    </w:p>
    <w:p w14:paraId="7CACCCF6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    ++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C3FE797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pq.removeMin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0AA446D4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5B3DE49E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auto end = </w:t>
      </w:r>
      <w:proofErr w:type="gram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chrono::</w:t>
      </w:r>
      <w:proofErr w:type="spellStart"/>
      <w:proofErr w:type="gramEnd"/>
      <w:r w:rsidRPr="00F31018">
        <w:rPr>
          <w:rFonts w:ascii="Consolas" w:hAnsi="Consolas"/>
          <w:color w:val="auto"/>
          <w:sz w:val="21"/>
          <w:szCs w:val="21"/>
          <w:lang w:eastAsia="zh-CN"/>
        </w:rPr>
        <w:t>high_resolution_clock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::now();</w:t>
      </w:r>
    </w:p>
    <w:p w14:paraId="707864AD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&lt;&lt; (</w:t>
      </w:r>
      <w:proofErr w:type="gram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chrono::</w:t>
      </w:r>
      <w:proofErr w:type="spellStart"/>
      <w:proofErr w:type="gramEnd"/>
      <w:r w:rsidRPr="00F31018">
        <w:rPr>
          <w:rFonts w:ascii="Consolas" w:hAnsi="Consolas"/>
          <w:color w:val="auto"/>
          <w:sz w:val="21"/>
          <w:szCs w:val="21"/>
          <w:lang w:eastAsia="zh-CN"/>
        </w:rPr>
        <w:t>duration_cast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&lt;chrono::nanoseconds&gt;(end - start).count() * (double)1e-6) &lt;&lt; "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ms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" &lt;&lt;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5BB3489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fout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&lt;&lt; (</w:t>
      </w:r>
      <w:proofErr w:type="gram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chrono::</w:t>
      </w:r>
      <w:proofErr w:type="spellStart"/>
      <w:proofErr w:type="gramEnd"/>
      <w:r w:rsidRPr="00F31018">
        <w:rPr>
          <w:rFonts w:ascii="Consolas" w:hAnsi="Consolas"/>
          <w:color w:val="auto"/>
          <w:sz w:val="21"/>
          <w:szCs w:val="21"/>
          <w:lang w:eastAsia="zh-CN"/>
        </w:rPr>
        <w:t>duration_cast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&lt;chrono::nanoseconds&gt;(end - start).count() * (double)1e-6) &lt;&lt; "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ms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" &lt;&lt;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9DB56FF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3EA52557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09656FE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029426B1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089D14AB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func("small1k.txt", "small1k_output.txt");</w:t>
      </w:r>
    </w:p>
    <w:p w14:paraId="0D2E98BA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func("large100k.txt", "large100k_output.txt");</w:t>
      </w:r>
    </w:p>
    <w:p w14:paraId="4FA5CF4F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70ED9AD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31018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&lt;&lt; "Modified by: Nero Li\n";</w:t>
      </w:r>
    </w:p>
    <w:p w14:paraId="7FC19BD5" w14:textId="77777777" w:rsidR="00F31018" w:rsidRPr="00F31018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11C52DE4" w14:textId="09A58DD9" w:rsidR="00F41A27" w:rsidRDefault="00F31018" w:rsidP="00F31018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2F3F6672" w14:textId="77777777" w:rsidR="00F31018" w:rsidRDefault="00F31018" w:rsidP="00F31018"/>
    <w:p w14:paraId="60C568E7" w14:textId="77777777" w:rsidR="00F31018" w:rsidRDefault="00F31018">
      <w:r>
        <w:br w:type="page"/>
      </w:r>
    </w:p>
    <w:p w14:paraId="4E938F39" w14:textId="216CAA13" w:rsidR="00B51887" w:rsidRDefault="00DD2D78" w:rsidP="00797498">
      <w:r>
        <w:lastRenderedPageBreak/>
        <w:t>Input/output below:</w:t>
      </w:r>
    </w:p>
    <w:p w14:paraId="654BD4B2" w14:textId="77777777" w:rsidR="00797498" w:rsidRDefault="00797498" w:rsidP="00F94D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CF3B287" w14:textId="77777777" w:rsidR="00647A71" w:rsidRPr="00647A71" w:rsidRDefault="00647A71" w:rsidP="00647A7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A71">
        <w:rPr>
          <w:rFonts w:ascii="Consolas" w:hAnsi="Consolas"/>
          <w:color w:val="auto"/>
          <w:sz w:val="21"/>
          <w:szCs w:val="21"/>
          <w:lang w:eastAsia="zh-CN"/>
        </w:rPr>
        <w:t xml:space="preserve">7 11 15 39 59 </w:t>
      </w:r>
    </w:p>
    <w:p w14:paraId="0C14D24B" w14:textId="77777777" w:rsidR="00647A71" w:rsidRPr="00647A71" w:rsidRDefault="00647A71" w:rsidP="00647A7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A71">
        <w:rPr>
          <w:rFonts w:ascii="Consolas" w:hAnsi="Consolas"/>
          <w:color w:val="auto"/>
          <w:sz w:val="21"/>
          <w:szCs w:val="21"/>
          <w:lang w:eastAsia="zh-CN"/>
        </w:rPr>
        <w:t xml:space="preserve">8163 8167 8175 8183 8191 </w:t>
      </w:r>
    </w:p>
    <w:p w14:paraId="15D43448" w14:textId="77777777" w:rsidR="00647A71" w:rsidRPr="00647A71" w:rsidRDefault="00647A71" w:rsidP="00647A7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A71">
        <w:rPr>
          <w:rFonts w:ascii="Consolas" w:hAnsi="Consolas"/>
          <w:color w:val="auto"/>
          <w:sz w:val="21"/>
          <w:szCs w:val="21"/>
          <w:lang w:eastAsia="zh-CN"/>
        </w:rPr>
        <w:t xml:space="preserve">8.0076 </w:t>
      </w:r>
      <w:proofErr w:type="spellStart"/>
      <w:r w:rsidRPr="00647A71">
        <w:rPr>
          <w:rFonts w:ascii="Consolas" w:hAnsi="Consolas"/>
          <w:color w:val="auto"/>
          <w:sz w:val="21"/>
          <w:szCs w:val="21"/>
          <w:lang w:eastAsia="zh-CN"/>
        </w:rPr>
        <w:t>ms</w:t>
      </w:r>
      <w:proofErr w:type="spellEnd"/>
    </w:p>
    <w:p w14:paraId="08E66801" w14:textId="77777777" w:rsidR="00647A71" w:rsidRPr="00647A71" w:rsidRDefault="00647A71" w:rsidP="00647A7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A71">
        <w:rPr>
          <w:rFonts w:ascii="Consolas" w:hAnsi="Consolas"/>
          <w:color w:val="auto"/>
          <w:sz w:val="21"/>
          <w:szCs w:val="21"/>
          <w:lang w:eastAsia="zh-CN"/>
        </w:rPr>
        <w:t xml:space="preserve">1 2 3 4 5 </w:t>
      </w:r>
    </w:p>
    <w:p w14:paraId="0A30AA89" w14:textId="77777777" w:rsidR="00647A71" w:rsidRPr="00647A71" w:rsidRDefault="00647A71" w:rsidP="00647A7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A71">
        <w:rPr>
          <w:rFonts w:ascii="Consolas" w:hAnsi="Consolas"/>
          <w:color w:val="auto"/>
          <w:sz w:val="21"/>
          <w:szCs w:val="21"/>
          <w:lang w:eastAsia="zh-CN"/>
        </w:rPr>
        <w:t>99996 99997 99998 99999 100000</w:t>
      </w:r>
    </w:p>
    <w:p w14:paraId="593496EE" w14:textId="080AF7C7" w:rsidR="00F31018" w:rsidRPr="00F31018" w:rsidRDefault="00647A71" w:rsidP="00647A71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47A71">
        <w:rPr>
          <w:rFonts w:ascii="Consolas" w:hAnsi="Consolas"/>
          <w:color w:val="auto"/>
          <w:sz w:val="21"/>
          <w:szCs w:val="21"/>
          <w:lang w:eastAsia="zh-CN"/>
        </w:rPr>
        <w:t xml:space="preserve">76069.5 </w:t>
      </w:r>
      <w:proofErr w:type="spellStart"/>
      <w:r w:rsidRPr="00647A71">
        <w:rPr>
          <w:rFonts w:ascii="Consolas" w:hAnsi="Consolas"/>
          <w:color w:val="auto"/>
          <w:sz w:val="21"/>
          <w:szCs w:val="21"/>
          <w:lang w:eastAsia="zh-CN"/>
        </w:rPr>
        <w:t>ms</w:t>
      </w:r>
      <w:proofErr w:type="spellEnd"/>
    </w:p>
    <w:p w14:paraId="6523987F" w14:textId="7A48A898" w:rsidR="00781012" w:rsidRDefault="00F31018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31018">
        <w:rPr>
          <w:rFonts w:ascii="Consolas" w:hAnsi="Consolas"/>
          <w:color w:val="auto"/>
          <w:sz w:val="21"/>
          <w:szCs w:val="21"/>
          <w:lang w:eastAsia="zh-CN"/>
        </w:rPr>
        <w:t>Modified by: Nero Li</w:t>
      </w:r>
    </w:p>
    <w:p w14:paraId="5078C049" w14:textId="77777777" w:rsidR="00F31018" w:rsidRPr="00F31018" w:rsidRDefault="00F31018" w:rsidP="00781012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DB658DF" w14:textId="35DCFCB2" w:rsidR="00F31018" w:rsidRDefault="00F31018" w:rsidP="00F94D0D">
      <w:pPr>
        <w:spacing w:line="360" w:lineRule="auto"/>
      </w:pPr>
      <w:r>
        <w:t>Screenshot for file below:</w:t>
      </w:r>
    </w:p>
    <w:p w14:paraId="2D8EAC88" w14:textId="30E374F3" w:rsidR="00F31018" w:rsidRDefault="00647A71" w:rsidP="00F94D0D">
      <w:pPr>
        <w:spacing w:line="360" w:lineRule="auto"/>
      </w:pPr>
      <w:r>
        <w:rPr>
          <w:noProof/>
        </w:rPr>
        <w:drawing>
          <wp:inline distT="0" distB="0" distL="0" distR="0" wp14:anchorId="4B605562" wp14:editId="72FB61CA">
            <wp:extent cx="5486400" cy="2971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E74A6" w14:textId="63826DAC" w:rsidR="00751AF9" w:rsidRDefault="005A557D" w:rsidP="00E91DA0">
      <w:pPr>
        <w:spacing w:line="360" w:lineRule="auto"/>
      </w:pPr>
      <w:r>
        <w:t xml:space="preserve">Answer for </w:t>
      </w:r>
      <w:r w:rsidR="00536593">
        <w:t>Question 1</w:t>
      </w:r>
      <w:r w:rsidR="00F53294">
        <w:t>:</w:t>
      </w:r>
    </w:p>
    <w:p w14:paraId="26EC7216" w14:textId="77746CDC" w:rsidR="00F12340" w:rsidRPr="00F31018" w:rsidRDefault="00F31018" w:rsidP="00E91DA0">
      <w:pPr>
        <w:pStyle w:val="NormalWeb"/>
        <w:spacing w:before="0" w:beforeAutospacing="0" w:after="0" w:afterAutospacing="0" w:line="360" w:lineRule="auto"/>
        <w:rPr>
          <w:rFonts w:ascii="Ink Free" w:hAnsi="Ink Free"/>
        </w:rPr>
      </w:pPr>
      <w:r>
        <w:rPr>
          <w:rFonts w:ascii="Ink Free" w:hAnsi="Ink Free"/>
        </w:rPr>
        <w:t xml:space="preserve">PQ is called priority queue, which the data that at the front of the queue should be the smallest. </w:t>
      </w:r>
      <w:r w:rsidR="00706C06">
        <w:rPr>
          <w:rFonts w:ascii="Ink Free" w:hAnsi="Ink Free"/>
        </w:rPr>
        <w:t>Because of that, we need to modify</w:t>
      </w:r>
      <w:r w:rsidR="00E91DA0">
        <w:rPr>
          <w:rFonts w:ascii="Ink Free" w:hAnsi="Ink Free"/>
        </w:rPr>
        <w:t xml:space="preserve"> our queue again and again to maintain the smallest value will become the value that we popped out. This is also the biggest difference that priority is different than a queue. </w:t>
      </w:r>
    </w:p>
    <w:p w14:paraId="27664B4B" w14:textId="7BB64C72" w:rsidR="00024468" w:rsidRPr="00024468" w:rsidRDefault="005A557D" w:rsidP="00E91DA0">
      <w:pPr>
        <w:pStyle w:val="NormalWeb"/>
        <w:spacing w:before="0" w:beforeAutospacing="0" w:after="0" w:afterAutospacing="0" w:line="360" w:lineRule="auto"/>
      </w:pPr>
      <w:r>
        <w:t xml:space="preserve">Answer for </w:t>
      </w:r>
      <w:r w:rsidR="00536593">
        <w:t>Question 2</w:t>
      </w:r>
      <w:r w:rsidR="00F53294">
        <w:t>:</w:t>
      </w:r>
    </w:p>
    <w:p w14:paraId="37C16378" w14:textId="0FF8A2A8" w:rsidR="00F74C61" w:rsidRPr="00E00415" w:rsidRDefault="00647A71" w:rsidP="00E91DA0">
      <w:pPr>
        <w:spacing w:line="360" w:lineRule="auto"/>
        <w:rPr>
          <w:rFonts w:ascii="Ink Free" w:hAnsi="Ink Free"/>
          <w:lang w:eastAsia="zh-CN"/>
        </w:rPr>
      </w:pPr>
      <w:r>
        <w:rPr>
          <w:rFonts w:ascii="Ink Free" w:hAnsi="Ink Free"/>
          <w:lang w:eastAsia="zh-CN"/>
        </w:rPr>
        <w:t xml:space="preserve">The running time for me sorting algorithm in exercise 2 should be </w:t>
      </w:r>
      <w:r w:rsidR="00706C06">
        <w:rPr>
          <w:rFonts w:ascii="Ink Free" w:hAnsi="Ink Free"/>
          <w:lang w:eastAsia="zh-CN"/>
        </w:rPr>
        <w:t xml:space="preserve">O(n^2), and the time output that </w:t>
      </w:r>
      <w:r w:rsidR="00E91DA0">
        <w:rPr>
          <w:rFonts w:ascii="Ink Free" w:hAnsi="Ink Free"/>
          <w:lang w:eastAsia="zh-CN"/>
        </w:rPr>
        <w:t xml:space="preserve">we have for exercise 2 shows this running time that the gap between 1k to 100k is 10k </w:t>
      </w:r>
      <w:proofErr w:type="spellStart"/>
      <w:r w:rsidR="00E91DA0">
        <w:rPr>
          <w:rFonts w:ascii="Ink Free" w:hAnsi="Ink Free"/>
          <w:lang w:eastAsia="zh-CN"/>
        </w:rPr>
        <w:t>ms.</w:t>
      </w:r>
      <w:proofErr w:type="spellEnd"/>
      <w:r w:rsidR="00E91DA0">
        <w:rPr>
          <w:rFonts w:ascii="Ink Free" w:hAnsi="Ink Free"/>
          <w:lang w:eastAsia="zh-CN"/>
        </w:rPr>
        <w:t xml:space="preserve"> The reason for this is because when we use list to implement that, we can think the sorting as a bubble sort algorithm since we need to go through all the value that we have and then insert that value in the proper place.</w:t>
      </w:r>
    </w:p>
    <w:sectPr w:rsidR="00F74C61" w:rsidRPr="00E0041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8AD9FA" w14:textId="77777777" w:rsidR="00A12D86" w:rsidRDefault="00A12D86" w:rsidP="0089713B">
      <w:r>
        <w:separator/>
      </w:r>
    </w:p>
  </w:endnote>
  <w:endnote w:type="continuationSeparator" w:id="0">
    <w:p w14:paraId="3D6C8BB9" w14:textId="77777777" w:rsidR="00A12D86" w:rsidRDefault="00A12D86" w:rsidP="00897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DCD574" w14:textId="77777777" w:rsidR="00A12D86" w:rsidRDefault="00A12D86" w:rsidP="0089713B">
      <w:r>
        <w:separator/>
      </w:r>
    </w:p>
  </w:footnote>
  <w:footnote w:type="continuationSeparator" w:id="0">
    <w:p w14:paraId="66E1B75D" w14:textId="77777777" w:rsidR="00A12D86" w:rsidRDefault="00A12D86" w:rsidP="008971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032A0"/>
    <w:multiLevelType w:val="hybridMultilevel"/>
    <w:tmpl w:val="DD92C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849D2"/>
    <w:multiLevelType w:val="hybridMultilevel"/>
    <w:tmpl w:val="8AF8D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DB4B5B"/>
    <w:multiLevelType w:val="hybridMultilevel"/>
    <w:tmpl w:val="6BB0C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La0MLI0NDczNDdV0lEKTi0uzszPAykwNqwFAIwloCgtAAAA"/>
  </w:docVars>
  <w:rsids>
    <w:rsidRoot w:val="00160F9E"/>
    <w:rsid w:val="000106B9"/>
    <w:rsid w:val="000174BB"/>
    <w:rsid w:val="000224F0"/>
    <w:rsid w:val="00024468"/>
    <w:rsid w:val="00063BF7"/>
    <w:rsid w:val="000807E0"/>
    <w:rsid w:val="00085A35"/>
    <w:rsid w:val="00086DCC"/>
    <w:rsid w:val="00101CE0"/>
    <w:rsid w:val="00122B81"/>
    <w:rsid w:val="00133DB8"/>
    <w:rsid w:val="00140391"/>
    <w:rsid w:val="00160F9E"/>
    <w:rsid w:val="001658E0"/>
    <w:rsid w:val="00182114"/>
    <w:rsid w:val="001D619C"/>
    <w:rsid w:val="001F5950"/>
    <w:rsid w:val="00293D23"/>
    <w:rsid w:val="002C2D6D"/>
    <w:rsid w:val="002C2D99"/>
    <w:rsid w:val="0031619A"/>
    <w:rsid w:val="0032124B"/>
    <w:rsid w:val="00345032"/>
    <w:rsid w:val="0034560A"/>
    <w:rsid w:val="0035500A"/>
    <w:rsid w:val="00377960"/>
    <w:rsid w:val="003902D4"/>
    <w:rsid w:val="00396945"/>
    <w:rsid w:val="003C0BC1"/>
    <w:rsid w:val="003D0CE1"/>
    <w:rsid w:val="003D3171"/>
    <w:rsid w:val="003E1B91"/>
    <w:rsid w:val="003F58D1"/>
    <w:rsid w:val="00413793"/>
    <w:rsid w:val="0041557C"/>
    <w:rsid w:val="00427CCB"/>
    <w:rsid w:val="004353A6"/>
    <w:rsid w:val="00450B22"/>
    <w:rsid w:val="00484C96"/>
    <w:rsid w:val="004A6491"/>
    <w:rsid w:val="004B1891"/>
    <w:rsid w:val="004B32C6"/>
    <w:rsid w:val="004C5D7E"/>
    <w:rsid w:val="004D48A9"/>
    <w:rsid w:val="004E2A56"/>
    <w:rsid w:val="004F7678"/>
    <w:rsid w:val="00524598"/>
    <w:rsid w:val="00536593"/>
    <w:rsid w:val="00562A75"/>
    <w:rsid w:val="00570A9E"/>
    <w:rsid w:val="00571110"/>
    <w:rsid w:val="00576DCB"/>
    <w:rsid w:val="005776FD"/>
    <w:rsid w:val="00583585"/>
    <w:rsid w:val="00592559"/>
    <w:rsid w:val="005A557D"/>
    <w:rsid w:val="005B16A5"/>
    <w:rsid w:val="005B2267"/>
    <w:rsid w:val="005B4D53"/>
    <w:rsid w:val="005C7393"/>
    <w:rsid w:val="005D0636"/>
    <w:rsid w:val="005E229C"/>
    <w:rsid w:val="005E41C6"/>
    <w:rsid w:val="0063016C"/>
    <w:rsid w:val="00647A71"/>
    <w:rsid w:val="00662FB3"/>
    <w:rsid w:val="0067119B"/>
    <w:rsid w:val="00692667"/>
    <w:rsid w:val="006E37B9"/>
    <w:rsid w:val="00706C06"/>
    <w:rsid w:val="00743543"/>
    <w:rsid w:val="00751AF9"/>
    <w:rsid w:val="00781012"/>
    <w:rsid w:val="00786CEB"/>
    <w:rsid w:val="00787867"/>
    <w:rsid w:val="00797498"/>
    <w:rsid w:val="007A3BDB"/>
    <w:rsid w:val="007A7674"/>
    <w:rsid w:val="00803AD1"/>
    <w:rsid w:val="00813905"/>
    <w:rsid w:val="00830896"/>
    <w:rsid w:val="008323D6"/>
    <w:rsid w:val="00843F7C"/>
    <w:rsid w:val="0086130D"/>
    <w:rsid w:val="00875690"/>
    <w:rsid w:val="00881EE5"/>
    <w:rsid w:val="0089713B"/>
    <w:rsid w:val="008B1D4B"/>
    <w:rsid w:val="008E69A1"/>
    <w:rsid w:val="008F7ADF"/>
    <w:rsid w:val="009239B2"/>
    <w:rsid w:val="00927F9D"/>
    <w:rsid w:val="00930EE9"/>
    <w:rsid w:val="009335F0"/>
    <w:rsid w:val="0094081D"/>
    <w:rsid w:val="00945E0E"/>
    <w:rsid w:val="00957089"/>
    <w:rsid w:val="009A3F0E"/>
    <w:rsid w:val="00A12D86"/>
    <w:rsid w:val="00A173A2"/>
    <w:rsid w:val="00A456AB"/>
    <w:rsid w:val="00A76213"/>
    <w:rsid w:val="00A97905"/>
    <w:rsid w:val="00AB05A2"/>
    <w:rsid w:val="00AC59D9"/>
    <w:rsid w:val="00B0288C"/>
    <w:rsid w:val="00B14E7B"/>
    <w:rsid w:val="00B51887"/>
    <w:rsid w:val="00B52A41"/>
    <w:rsid w:val="00BB0352"/>
    <w:rsid w:val="00BE02DB"/>
    <w:rsid w:val="00BF0E1B"/>
    <w:rsid w:val="00BF4A06"/>
    <w:rsid w:val="00C06995"/>
    <w:rsid w:val="00C70343"/>
    <w:rsid w:val="00C75F01"/>
    <w:rsid w:val="00CB1B8A"/>
    <w:rsid w:val="00CB309D"/>
    <w:rsid w:val="00D038D6"/>
    <w:rsid w:val="00D475EA"/>
    <w:rsid w:val="00D66CE4"/>
    <w:rsid w:val="00D72885"/>
    <w:rsid w:val="00D82B56"/>
    <w:rsid w:val="00D96F9E"/>
    <w:rsid w:val="00DC1375"/>
    <w:rsid w:val="00DD07D9"/>
    <w:rsid w:val="00DD2D78"/>
    <w:rsid w:val="00DE3DC8"/>
    <w:rsid w:val="00DF50AF"/>
    <w:rsid w:val="00DF69E4"/>
    <w:rsid w:val="00DF7D35"/>
    <w:rsid w:val="00E00415"/>
    <w:rsid w:val="00E077B3"/>
    <w:rsid w:val="00E224DB"/>
    <w:rsid w:val="00E23D4C"/>
    <w:rsid w:val="00E30C26"/>
    <w:rsid w:val="00E35349"/>
    <w:rsid w:val="00E473FD"/>
    <w:rsid w:val="00E56207"/>
    <w:rsid w:val="00E67B6F"/>
    <w:rsid w:val="00E75705"/>
    <w:rsid w:val="00E7723E"/>
    <w:rsid w:val="00E8496B"/>
    <w:rsid w:val="00E91DA0"/>
    <w:rsid w:val="00E9671F"/>
    <w:rsid w:val="00ED45A4"/>
    <w:rsid w:val="00F007E4"/>
    <w:rsid w:val="00F12340"/>
    <w:rsid w:val="00F31018"/>
    <w:rsid w:val="00F36EF6"/>
    <w:rsid w:val="00F415A5"/>
    <w:rsid w:val="00F41A27"/>
    <w:rsid w:val="00F53294"/>
    <w:rsid w:val="00F74C61"/>
    <w:rsid w:val="00F800E9"/>
    <w:rsid w:val="00F870E1"/>
    <w:rsid w:val="00F91B35"/>
    <w:rsid w:val="00F94D0D"/>
    <w:rsid w:val="00F96714"/>
    <w:rsid w:val="00FA32BC"/>
    <w:rsid w:val="00FE0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936EC4"/>
  <w15:chartTrackingRefBased/>
  <w15:docId w15:val="{AF499C6E-63FC-45E0-9102-3E0AEF4A8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1018"/>
    <w:rPr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01D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rFonts w:eastAsiaTheme="minorEastAsia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rFonts w:eastAsiaTheme="minorEastAsia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color w:val="FF000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4"/>
      <w:szCs w:val="24"/>
    </w:r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FE01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532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13B"/>
    <w:rPr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13B"/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24468"/>
    <w:rPr>
      <w:color w:val="808080"/>
    </w:rPr>
  </w:style>
  <w:style w:type="paragraph" w:styleId="ListParagraph">
    <w:name w:val="List Paragraph"/>
    <w:basedOn w:val="Normal"/>
    <w:uiPriority w:val="34"/>
    <w:qFormat/>
    <w:rsid w:val="007435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60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1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5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7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0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563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28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8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2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4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039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8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2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4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5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23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52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4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5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7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6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4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4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4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7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6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9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5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59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9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4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0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4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1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4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8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0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3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0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49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6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4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3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60AFEBA5-0106-4E6E-ABAA-5610D79B23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3</TotalTime>
  <Pages>7</Pages>
  <Words>1064</Words>
  <Characters>606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I 220 -- Lab Submission</vt:lpstr>
    </vt:vector>
  </TitlesOfParts>
  <Company>Hewlett-Packard Company</Company>
  <LinksUpToDate>false</LinksUpToDate>
  <CharactersWithSpaces>7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I 220 -- Lab Submission</dc:title>
  <dc:subject/>
  <dc:creator>Tuan</dc:creator>
  <cp:keywords/>
  <dc:description/>
  <cp:lastModifiedBy>Yimin Li</cp:lastModifiedBy>
  <cp:revision>73</cp:revision>
  <cp:lastPrinted>2021-11-17T02:48:00Z</cp:lastPrinted>
  <dcterms:created xsi:type="dcterms:W3CDTF">2021-08-09T16:31:00Z</dcterms:created>
  <dcterms:modified xsi:type="dcterms:W3CDTF">2021-11-23T19:18:00Z</dcterms:modified>
</cp:coreProperties>
</file>